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662AE" w14:textId="77777777" w:rsidR="00F52B08" w:rsidRDefault="000A0204">
      <w:pPr>
        <w:pStyle w:val="Heading1"/>
      </w:pPr>
      <w:bookmarkStart w:id="0" w:name="its-around-here-somewhere"/>
      <w:r>
        <w:t>It’s around here somewhere</w:t>
      </w:r>
    </w:p>
    <w:p w14:paraId="7FB49AAD" w14:textId="77777777" w:rsidR="00F52B08" w:rsidRDefault="000A0204">
      <w:pPr>
        <w:pStyle w:val="FirstParagraph"/>
      </w:pPr>
      <w:r>
        <w:t>In this lab, you will implement several custom blocks performing variants of sequential search.</w:t>
      </w:r>
    </w:p>
    <w:p w14:paraId="4E9EED83" w14:textId="77777777" w:rsidR="00F52B08" w:rsidRDefault="000A0204">
      <w:pPr>
        <w:pStyle w:val="Heading2"/>
      </w:pPr>
      <w:bookmarkStart w:id="1" w:name="part-1-you-there"/>
      <w:r>
        <w:t>Part 1: You there</w:t>
      </w:r>
    </w:p>
    <w:p w14:paraId="420A8E6F" w14:textId="77777777" w:rsidR="00F52B08" w:rsidRDefault="000A0204">
      <w:pPr>
        <w:pStyle w:val="Compact"/>
        <w:numPr>
          <w:ilvl w:val="0"/>
          <w:numId w:val="3"/>
        </w:numPr>
      </w:pPr>
      <w:r>
        <w:t xml:space="preserve">Write your own version of the </w:t>
      </w:r>
      <w:r>
        <w:rPr>
          <w:b/>
          <w:bCs/>
        </w:rPr>
        <w:t>contains</w:t>
      </w:r>
      <w:r>
        <w:t xml:space="preserve"> </w:t>
      </w:r>
      <w:r>
        <w:t xml:space="preserve">block, which takes a list and a value as arguments. Then reports true if the value is in the list and reports false otherwise. You should not use the existing </w:t>
      </w:r>
      <w:r>
        <w:rPr>
          <w:b/>
          <w:bCs/>
        </w:rPr>
        <w:t>contains</w:t>
      </w:r>
      <w:r>
        <w:t xml:space="preserve"> block in your implementation.</w:t>
      </w:r>
    </w:p>
    <w:p w14:paraId="2A071BFB" w14:textId="77777777" w:rsidR="00F52B08" w:rsidRDefault="000A0204">
      <w:pPr>
        <w:pStyle w:val="Heading2"/>
      </w:pPr>
      <w:bookmarkStart w:id="2" w:name="part-2-where"/>
      <w:bookmarkEnd w:id="1"/>
      <w:r>
        <w:t>Part 2: Where</w:t>
      </w:r>
    </w:p>
    <w:p w14:paraId="6DC935FC" w14:textId="77777777" w:rsidR="00F52B08" w:rsidRDefault="000A0204">
      <w:pPr>
        <w:pStyle w:val="Compact"/>
        <w:numPr>
          <w:ilvl w:val="0"/>
          <w:numId w:val="4"/>
        </w:numPr>
      </w:pPr>
      <w:r>
        <w:t xml:space="preserve">Write a custom block called </w:t>
      </w:r>
      <w:r>
        <w:rPr>
          <w:b/>
          <w:bCs/>
        </w:rPr>
        <w:t>index of</w:t>
      </w:r>
      <w:r>
        <w:t xml:space="preserve"> that ta</w:t>
      </w:r>
      <w:r>
        <w:t>kes a list and a value as arguments and reports the index of the value found in the list. If the value is not in the list, report -1.</w:t>
      </w:r>
    </w:p>
    <w:p w14:paraId="5B290187" w14:textId="77777777" w:rsidR="00F52B08" w:rsidRDefault="000A0204">
      <w:pPr>
        <w:pStyle w:val="Heading2"/>
      </w:pPr>
      <w:bookmarkStart w:id="3" w:name="part-3-tell-me-more"/>
      <w:bookmarkEnd w:id="2"/>
      <w:r>
        <w:t>Part 3: Tell Me More</w:t>
      </w:r>
    </w:p>
    <w:p w14:paraId="4F2C70FB" w14:textId="77777777" w:rsidR="00F52B08" w:rsidRDefault="000A0204">
      <w:pPr>
        <w:numPr>
          <w:ilvl w:val="0"/>
          <w:numId w:val="5"/>
        </w:numPr>
      </w:pPr>
      <w:r>
        <w:t xml:space="preserve">Write a custom block called </w:t>
      </w:r>
      <w:r>
        <w:rPr>
          <w:b/>
          <w:bCs/>
        </w:rPr>
        <w:t>first e-word</w:t>
      </w:r>
      <w:r>
        <w:t xml:space="preserve"> that takes a list as an argument and reports the first word </w:t>
      </w:r>
      <w:r>
        <w:t>in the list that starts with the letter ‘e’. If no such word exists, report a blank (nothing).</w:t>
      </w:r>
    </w:p>
    <w:p w14:paraId="76F73E53" w14:textId="77777777" w:rsidR="00F52B08" w:rsidRDefault="000A0204">
      <w:pPr>
        <w:numPr>
          <w:ilvl w:val="0"/>
          <w:numId w:val="5"/>
        </w:numPr>
      </w:pPr>
      <w:r>
        <w:t xml:space="preserve">Save your project as </w:t>
      </w:r>
      <w:r>
        <w:rPr>
          <w:i/>
          <w:iCs/>
        </w:rPr>
        <w:t>Lab4.5</w:t>
      </w:r>
      <w:r>
        <w:t>.</w:t>
      </w:r>
    </w:p>
    <w:p w14:paraId="061EDAA3" w14:textId="77777777" w:rsidR="00F52B08" w:rsidRDefault="000A0204">
      <w:pPr>
        <w:pStyle w:val="FirstParagraph"/>
      </w:pPr>
      <w:r>
        <w:t xml:space="preserve">Bonus: Write a custom block called </w:t>
      </w:r>
      <w:r>
        <w:rPr>
          <w:b/>
          <w:bCs/>
        </w:rPr>
        <w:t>first word that starts with</w:t>
      </w:r>
      <w:r>
        <w:t xml:space="preserve"> that takes a list and a letter as arguments, and reports the first wo</w:t>
      </w:r>
      <w:r>
        <w:t>rd in the list that starts with the given letter. If no such word exists, report a blank (nothing).</w:t>
      </w:r>
    </w:p>
    <w:p w14:paraId="68B642A7" w14:textId="77777777" w:rsidR="00F52B08" w:rsidRDefault="000A0204">
      <w:pPr>
        <w:pStyle w:val="Heading2"/>
      </w:pPr>
      <w:bookmarkStart w:id="4" w:name="grading-rubric"/>
      <w:bookmarkEnd w:id="3"/>
      <w:r>
        <w:t>Grading rubric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27"/>
        <w:gridCol w:w="814"/>
      </w:tblGrid>
      <w:tr w:rsidR="00F52B08" w14:paraId="046F15AB" w14:textId="77777777" w:rsidTr="00F52B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27FDA6" w14:textId="77777777" w:rsidR="00F52B08" w:rsidRDefault="000A0204">
            <w:pPr>
              <w:pStyle w:val="Compact"/>
            </w:pPr>
            <w:r>
              <w:rPr>
                <w:b/>
                <w:bCs/>
              </w:rPr>
              <w:t>Criteria</w:t>
            </w:r>
          </w:p>
        </w:tc>
        <w:tc>
          <w:tcPr>
            <w:tcW w:w="0" w:type="auto"/>
          </w:tcPr>
          <w:p w14:paraId="203AA23F" w14:textId="77777777" w:rsidR="00F52B08" w:rsidRDefault="000A0204">
            <w:pPr>
              <w:pStyle w:val="Compact"/>
            </w:pPr>
            <w:r>
              <w:t>Points</w:t>
            </w:r>
          </w:p>
        </w:tc>
      </w:tr>
      <w:tr w:rsidR="00F52B08" w14:paraId="276D4A7B" w14:textId="77777777">
        <w:tc>
          <w:tcPr>
            <w:tcW w:w="0" w:type="auto"/>
          </w:tcPr>
          <w:p w14:paraId="349EFF3D" w14:textId="77777777" w:rsidR="00F52B08" w:rsidRDefault="000A0204">
            <w:pPr>
              <w:pStyle w:val="Compact"/>
            </w:pPr>
            <w:r>
              <w:t>1.1 contains block</w:t>
            </w:r>
          </w:p>
        </w:tc>
        <w:tc>
          <w:tcPr>
            <w:tcW w:w="0" w:type="auto"/>
          </w:tcPr>
          <w:p w14:paraId="52B290E4" w14:textId="77777777" w:rsidR="00F52B08" w:rsidRDefault="000A0204">
            <w:pPr>
              <w:pStyle w:val="Compact"/>
            </w:pPr>
            <w:r>
              <w:t>0.5</w:t>
            </w:r>
          </w:p>
        </w:tc>
      </w:tr>
      <w:tr w:rsidR="00F52B08" w14:paraId="11DBDF5E" w14:textId="77777777">
        <w:tc>
          <w:tcPr>
            <w:tcW w:w="0" w:type="auto"/>
          </w:tcPr>
          <w:p w14:paraId="26CF0762" w14:textId="77777777" w:rsidR="00F52B08" w:rsidRDefault="000A0204">
            <w:pPr>
              <w:pStyle w:val="Compact"/>
            </w:pPr>
            <w:r>
              <w:t>2.1 index of block</w:t>
            </w:r>
          </w:p>
        </w:tc>
        <w:tc>
          <w:tcPr>
            <w:tcW w:w="0" w:type="auto"/>
          </w:tcPr>
          <w:p w14:paraId="6F5B0501" w14:textId="77777777" w:rsidR="00F52B08" w:rsidRDefault="000A0204">
            <w:pPr>
              <w:pStyle w:val="Compact"/>
            </w:pPr>
            <w:r>
              <w:t>0.5</w:t>
            </w:r>
          </w:p>
        </w:tc>
      </w:tr>
      <w:tr w:rsidR="00F52B08" w14:paraId="381C27F0" w14:textId="77777777">
        <w:tc>
          <w:tcPr>
            <w:tcW w:w="0" w:type="auto"/>
          </w:tcPr>
          <w:p w14:paraId="3B14D11F" w14:textId="77777777" w:rsidR="00F52B08" w:rsidRDefault="000A0204">
            <w:pPr>
              <w:pStyle w:val="Compact"/>
            </w:pPr>
            <w:r>
              <w:t>3.1 first e-word block</w:t>
            </w:r>
          </w:p>
        </w:tc>
        <w:tc>
          <w:tcPr>
            <w:tcW w:w="0" w:type="auto"/>
          </w:tcPr>
          <w:p w14:paraId="28A7600A" w14:textId="77777777" w:rsidR="00F52B08" w:rsidRDefault="000A0204">
            <w:pPr>
              <w:pStyle w:val="Compact"/>
            </w:pPr>
            <w:r>
              <w:t>1.0</w:t>
            </w:r>
          </w:p>
        </w:tc>
      </w:tr>
      <w:tr w:rsidR="00F52B08" w14:paraId="029A9385" w14:textId="77777777">
        <w:tc>
          <w:tcPr>
            <w:tcW w:w="0" w:type="auto"/>
          </w:tcPr>
          <w:p w14:paraId="2B3506E5" w14:textId="77777777" w:rsidR="00F52B08" w:rsidRDefault="000A0204">
            <w:pPr>
              <w:pStyle w:val="Compact"/>
            </w:pPr>
            <w:r>
              <w:t>Bonus: first word that starts with block</w:t>
            </w:r>
          </w:p>
        </w:tc>
        <w:tc>
          <w:tcPr>
            <w:tcW w:w="0" w:type="auto"/>
          </w:tcPr>
          <w:p w14:paraId="2C563777" w14:textId="77777777" w:rsidR="00F52B08" w:rsidRDefault="000A0204">
            <w:pPr>
              <w:pStyle w:val="Compact"/>
            </w:pPr>
            <w:r>
              <w:t>0.5</w:t>
            </w:r>
          </w:p>
        </w:tc>
      </w:tr>
      <w:tr w:rsidR="00F52B08" w14:paraId="5C2C67FF" w14:textId="77777777">
        <w:tc>
          <w:tcPr>
            <w:tcW w:w="0" w:type="auto"/>
          </w:tcPr>
          <w:p w14:paraId="7F1A0D22" w14:textId="77777777" w:rsidR="00F52B08" w:rsidRDefault="000A0204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2576DDEC" w14:textId="77777777" w:rsidR="00F52B08" w:rsidRDefault="000A0204">
            <w:pPr>
              <w:pStyle w:val="Compact"/>
            </w:pPr>
            <w:r>
              <w:rPr>
                <w:b/>
                <w:bCs/>
              </w:rPr>
              <w:t>2.0</w:t>
            </w:r>
          </w:p>
        </w:tc>
      </w:tr>
      <w:bookmarkEnd w:id="4"/>
      <w:bookmarkEnd w:id="0"/>
    </w:tbl>
    <w:p w14:paraId="2E9E837F" w14:textId="77777777" w:rsidR="00000000" w:rsidRDefault="000A0204"/>
    <w:sectPr w:rsidR="00000000" w:rsidSect="008C4B7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BD418" w14:textId="77777777" w:rsidR="00000000" w:rsidRDefault="000A0204">
      <w:pPr>
        <w:spacing w:after="0"/>
      </w:pPr>
      <w:r>
        <w:separator/>
      </w:r>
    </w:p>
  </w:endnote>
  <w:endnote w:type="continuationSeparator" w:id="0">
    <w:p w14:paraId="18250EF8" w14:textId="77777777" w:rsidR="00000000" w:rsidRDefault="000A02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02782" w14:textId="77777777" w:rsidR="005320A3" w:rsidRDefault="000A0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8B979" w14:textId="77777777" w:rsidR="00211AD6" w:rsidRDefault="000A0204">
    <w:pPr>
      <w:pStyle w:val="Footer"/>
    </w:pPr>
    <w:r>
      <w:rPr>
        <w:noProof/>
      </w:rPr>
      <w:drawing>
        <wp:inline distT="0" distB="0" distL="0" distR="0" wp14:anchorId="3210D665" wp14:editId="4AFD9DAF">
          <wp:extent cx="1046205" cy="541020"/>
          <wp:effectExtent l="0" t="0" r="0" b="0"/>
          <wp:docPr id="2" name="Picture 2" descr="Microsof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icrosoft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32"/>
                  <a:stretch/>
                </pic:blipFill>
                <pic:spPr bwMode="auto">
                  <a:xfrm>
                    <a:off x="0" y="0"/>
                    <a:ext cx="1046205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E84E0" w14:textId="77777777" w:rsidR="005320A3" w:rsidRDefault="000A0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75B28" w14:textId="77777777" w:rsidR="00F52B08" w:rsidRDefault="000A0204">
      <w:r>
        <w:separator/>
      </w:r>
    </w:p>
  </w:footnote>
  <w:footnote w:type="continuationSeparator" w:id="0">
    <w:p w14:paraId="6E307AAD" w14:textId="77777777" w:rsidR="00F52B08" w:rsidRDefault="000A02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F34DB" w14:textId="77777777" w:rsidR="005320A3" w:rsidRDefault="000A0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E573D" w14:textId="77777777" w:rsidR="005320A3" w:rsidRDefault="000A020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B9676" w14:textId="77777777" w:rsidR="008C4B7D" w:rsidRDefault="000A0204" w:rsidP="008C4B7D">
    <w:r w:rsidRPr="00065C81">
      <w:rPr>
        <w:sz w:val="20"/>
        <w:szCs w:val="20"/>
      </w:rPr>
      <w:t>Name ___________________________</w:t>
    </w:r>
    <w:r>
      <w:rPr>
        <w:sz w:val="20"/>
        <w:szCs w:val="20"/>
      </w:rPr>
      <w:t>____________________________________________________</w:t>
    </w:r>
    <w:r w:rsidRPr="00065C81">
      <w:rPr>
        <w:sz w:val="20"/>
        <w:szCs w:val="20"/>
      </w:rPr>
      <w:t>__ Period _</w:t>
    </w:r>
    <w:r>
      <w:rPr>
        <w:sz w:val="20"/>
        <w:szCs w:val="20"/>
      </w:rPr>
      <w:t>___</w:t>
    </w:r>
    <w:r w:rsidRPr="00065C81">
      <w:rPr>
        <w:sz w:val="20"/>
        <w:szCs w:val="20"/>
      </w:rPr>
      <w:t>_ Date</w:t>
    </w:r>
    <w:r>
      <w:rPr>
        <w:sz w:val="20"/>
        <w:szCs w:val="20"/>
      </w:rPr>
      <w:t>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7E41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698DD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51E88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30781457">
    <w:abstractNumId w:val="2"/>
  </w:num>
  <w:num w:numId="2" w16cid:durableId="1008288097">
    <w:abstractNumId w:val="0"/>
  </w:num>
  <w:num w:numId="3" w16cid:durableId="11314400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573109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275661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2B08"/>
    <w:rsid w:val="000A0204"/>
    <w:rsid w:val="00F52B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529C1"/>
  <w15:docId w15:val="{5B81C47B-E550-4F9B-8480-20F9946C0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33B0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718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5E9F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274B47" w:themeColor="text2"/>
      <w:sz w:val="40"/>
      <w:szCs w:val="36"/>
    </w:rPr>
  </w:style>
  <w:style w:type="paragraph" w:styleId="Subtitle">
    <w:name w:val="Subtitle"/>
    <w:basedOn w:val="Title"/>
    <w:next w:val="BodyText"/>
    <w:qFormat/>
    <w:rsid w:val="002A5DCE"/>
    <w:pPr>
      <w:spacing w:before="240"/>
    </w:pPr>
    <w:rPr>
      <w:color w:val="008575" w:themeColor="accent1"/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styleId="Header">
    <w:name w:val="header"/>
    <w:basedOn w:val="Normal"/>
    <w:link w:val="Head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DCE"/>
  </w:style>
  <w:style w:type="paragraph" w:styleId="Footer">
    <w:name w:val="footer"/>
    <w:basedOn w:val="Normal"/>
    <w:link w:val="Foot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DCE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2">
  <a:themeElements>
    <a:clrScheme name="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S Bran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2-05-09T20:42:00Z</dcterms:created>
  <dcterms:modified xsi:type="dcterms:W3CDTF">2022-05-09T20:42:00Z</dcterms:modified>
</cp:coreProperties>
</file>